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4B386E49" w:rsidR="004E68E4" w:rsidRDefault="00A53BB0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JULY/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 202</w:t>
            </w:r>
            <w:r w:rsidR="00F5389F"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</w:tcPr>
          <w:p w14:paraId="4A1F1B8F" w14:textId="424C1316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E337C7"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3EECE283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6CC04DE0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24C3A2A5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CD7CB75" w14:textId="42E43ED6" w:rsidR="00E337C7" w:rsidRPr="000C179F" w:rsidRDefault="00E337C7" w:rsidP="00AA4D59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5E469FF6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67399F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A140DA" w14:textId="026B296D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77777777" w:rsidR="00E337C7" w:rsidRPr="000C179F" w:rsidRDefault="00E337C7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520F03E3" w14:textId="2DF9030A" w:rsidR="00291274" w:rsidRPr="00392CE8" w:rsidRDefault="00392CE8" w:rsidP="00291274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2E2E8E76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4B0370F8" w14:textId="77777777" w:rsidR="00392CE8" w:rsidRPr="00392CE8" w:rsidRDefault="00392CE8" w:rsidP="00392CE8">
            <w:pPr>
              <w:jc w:val="center"/>
              <w:rPr>
                <w:rFonts w:ascii="Arial" w:hAnsi="Arial" w:cs="Arial"/>
                <w:color w:val="EE0000"/>
                <w:sz w:val="16"/>
                <w:szCs w:val="16"/>
              </w:rPr>
            </w:pPr>
            <w:r w:rsidRPr="00392CE8">
              <w:rPr>
                <w:rFonts w:ascii="Arial" w:hAnsi="Arial" w:cs="Arial"/>
                <w:color w:val="EE0000"/>
                <w:sz w:val="16"/>
                <w:szCs w:val="16"/>
              </w:rPr>
              <w:t>BOOKED</w:t>
            </w:r>
          </w:p>
          <w:p w14:paraId="5D68D27E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600BAF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4BC85F49" w:rsidR="00612E9A" w:rsidRPr="00C83F31" w:rsidRDefault="00291274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77777777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17AC081C" w14:textId="299A06C7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2770D9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27F8CD3A" w:rsidR="00AA4D59" w:rsidRPr="007712EA" w:rsidRDefault="002770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2770D9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11078B0" w14:textId="56A4586F" w:rsidR="00AA4D59" w:rsidRPr="007A6E14" w:rsidRDefault="003F1286" w:rsidP="00AA4D59">
            <w:pPr>
              <w:rPr>
                <w:rFonts w:ascii="Arial" w:hAnsi="Arial" w:cs="Arial"/>
                <w:color w:val="EE000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</w:p>
          <w:p w14:paraId="6FF2B9CC" w14:textId="732E5DCF" w:rsidR="00AA4D59" w:rsidRPr="007712EA" w:rsidRDefault="007A6E14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7EDABFAF" w:rsidR="00AA4D59" w:rsidRPr="007712EA" w:rsidRDefault="007A6E14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A6E14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683D634C" w:rsidR="006A63C6" w:rsidRPr="00C83F31" w:rsidRDefault="007A6E14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7A6E14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AA4D59" w:rsidRPr="007A6E14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EDF50F1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B77BC89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B0DBFF" w14:textId="77777777" w:rsidR="002770D9" w:rsidRPr="0016181F" w:rsidRDefault="002770D9" w:rsidP="002770D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977BEC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B18040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8BD1C4" w14:textId="77777777" w:rsidR="00F75C46" w:rsidRPr="0016181F" w:rsidRDefault="00F75C46" w:rsidP="00F75C4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C8B2C9" w14:textId="452E2D47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4973CAB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6D9522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43FDE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F4FA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706DC5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367F651F" w:rsidR="006A63C6" w:rsidRPr="00C83F31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7777777" w:rsidR="00857A88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EDF94E9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682F46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E8195A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0E59942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86EDE2F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7F633C" w14:textId="1B1C1814" w:rsidR="0036659E" w:rsidRPr="00872052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6A63C6" w:rsidRDefault="00464BCB" w:rsidP="00F5389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48CB0F63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3F47259" w14:textId="5E124DDD" w:rsidR="007712EA" w:rsidRPr="007712EA" w:rsidRDefault="007712EA" w:rsidP="00E4141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B66F6BB" w14:textId="666569A0" w:rsidR="00434704" w:rsidRPr="007712EA" w:rsidRDefault="0007778D" w:rsidP="00E4141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B55D8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DC1AC2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7814390D" w14:textId="3B582850" w:rsidR="00434704" w:rsidRPr="007712EA" w:rsidRDefault="0007778D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DD8EC0" w14:textId="3F33A537" w:rsidR="00434704" w:rsidRPr="007712EA" w:rsidRDefault="00531913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60BA2C4C" w14:textId="244326C9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1424390" w14:textId="66EF6DD1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3B5611A9" w:rsidR="000F64D4" w:rsidRPr="000F64D4" w:rsidRDefault="00D03302" w:rsidP="00DC1AC2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4A005D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9A1F5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47F15E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4D9F937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A324C1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17FEE5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6A6563" w14:textId="4C75B7C6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C07C9A" w14:textId="71A4FB2B" w:rsidR="00434704" w:rsidRPr="0007778D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C5BDF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92EC64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F7F5C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E5FC5B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49B35A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B48008B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77777777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4525F7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798B75D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1245D8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CBBD4B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6C9375A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D82F1DB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8069196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650E7E0C" w:rsidR="006A63C6" w:rsidRPr="00DA7FF9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B2775A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6999AA8F" w14:textId="5B58837E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7311B3F" w14:textId="32EC449D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1EF1DEC" w14:textId="7C830199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0D5BBF01" w14:textId="6DB965CB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13BB3BCB" w14:textId="434E20FA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8E1374E" w:rsidR="006A63C6" w:rsidRDefault="0033146F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92741D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CF72E7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18FC2F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DD3A5D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AF93248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C98747C" w14:textId="77777777" w:rsidR="00DD4931" w:rsidRPr="0016181F" w:rsidRDefault="00DD4931" w:rsidP="00DD493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30C524" w14:textId="7ED215B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3B8C9F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1C174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4FFC0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060448D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D36C94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C13013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AD175B" w14:textId="74C96F56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77777777" w:rsidR="00857A88" w:rsidRPr="000C179F" w:rsidRDefault="000C17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77777777" w:rsidR="00857A88" w:rsidRPr="00A7627C" w:rsidRDefault="000C17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A7627C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77777777" w:rsidR="00857A88" w:rsidRPr="00A7627C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77777777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88A36D5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678B4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6E781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12633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7EA3F7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A7E9B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231FE52E" w:rsidR="00A535E3" w:rsidRPr="00DA06B0" w:rsidRDefault="00A535E3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B49919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C62315F" w14:textId="055E5C43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E0CC275" w14:textId="11C79885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8CDE24" w14:textId="62E0A2C1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4932EA89" w14:textId="5E3B1844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15C7358" w14:textId="33C82318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C1EC10C" w:rsidR="006A63C6" w:rsidRDefault="00A116D1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228CE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6BF648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100734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E82C27" w14:textId="77777777" w:rsidR="00276284" w:rsidRPr="0016181F" w:rsidRDefault="00276284" w:rsidP="0027628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9435609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2A519C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4313EAF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3ED0E1B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6E8DB7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AE37CB" w14:textId="0304DB3D" w:rsidR="00D83745" w:rsidRPr="008D5DDE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6117EF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691ED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2AFEE086" w:rsidR="006A63C6" w:rsidRDefault="004E4F22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4E4F22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77777777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F5CD9B2" w14:textId="77777777" w:rsidR="00813B7A" w:rsidRDefault="00813B7A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4F3C97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9FF6A4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0920FFD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8081D3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39C4456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7F935E79" w:rsidR="0044204E" w:rsidRPr="00DA7FF9" w:rsidRDefault="0044204E" w:rsidP="0044204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1EBE2B44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08EA32D" w14:textId="48779CF3" w:rsidR="00B149AA" w:rsidRPr="00490E36" w:rsidRDefault="002E5ADA" w:rsidP="00B149AA">
            <w:pPr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490E36">
              <w:rPr>
                <w:rFonts w:ascii="Arial" w:hAnsi="Arial" w:cs="Arial"/>
                <w:color w:val="FF0000"/>
                <w:sz w:val="14"/>
                <w:szCs w:val="14"/>
              </w:rPr>
              <w:t>CAMP#1</w:t>
            </w:r>
            <w:r w:rsidR="00B149AA"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</w:p>
          <w:p w14:paraId="7B16B628" w14:textId="1394B237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90E36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</w:t>
            </w:r>
            <w:proofErr w:type="spellStart"/>
            <w:r w:rsidR="00490E36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proofErr w:type="spellEnd"/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157214E" w14:textId="5DE2C61C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6A58D9E" w14:textId="2FCCE2A1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836CFE6" w14:textId="34B5B394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621F17D9" w:rsidR="0044204E" w:rsidRDefault="00083DEA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CBFF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A87971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91F9D8B" w14:textId="77777777" w:rsidR="00C20A84" w:rsidRDefault="00C20A84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C28653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8143B94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AD6D966" w14:textId="48C34622" w:rsidR="0044204E" w:rsidRPr="00C01A03" w:rsidRDefault="00C01A03" w:rsidP="00C01A0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37B5C0E3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90EAD8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1DA4F46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CE609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D348A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BDD27E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635A41" w14:textId="4E7940F5" w:rsidR="0044204E" w:rsidRPr="000A21D6" w:rsidRDefault="0044204E" w:rsidP="0044204E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75DF4AAD" w:rsidR="004E68E4" w:rsidRPr="000A21D6" w:rsidRDefault="00F5389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 xml:space="preserve">AUGUST / 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6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 xml:space="preserve"> (Caribou)</w:t>
            </w:r>
          </w:p>
        </w:tc>
      </w:tr>
      <w:tr w:rsidR="00B03520" w:rsidRPr="000A21D6" w14:paraId="70148EF8" w14:textId="77777777" w:rsidTr="00342E26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4525F7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D9D9D9"/>
          </w:tcPr>
          <w:p w14:paraId="4715A068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491D27C" w14:textId="77777777" w:rsidR="006A63C6" w:rsidRPr="00434704" w:rsidRDefault="00F5389F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CBAAB08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B3C74A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373AC7B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358C01" w14:textId="77777777" w:rsidR="006A63C6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4D06F9E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5D64C33B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879948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B3BB77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C988AD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33574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788CEE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ECFA84F" w:rsidR="00612E9A" w:rsidRPr="00434704" w:rsidRDefault="00612E9A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71DF1C9" w14:textId="075D6250" w:rsidR="006A63C6" w:rsidRPr="00434704" w:rsidRDefault="004525F7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1EC8B28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AA32B63" w14:textId="7353AC08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B149AA"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B149A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806DF2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0C4551A" w14:textId="1A7DC113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166767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7017BA5" w14:textId="6BFBB493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EF1416E" w14:textId="7923248A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86806A9" w14:textId="205013C8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40AB8AE" w14:textId="645A595D" w:rsidR="006A63C6" w:rsidRPr="00434704" w:rsidRDefault="001843E0" w:rsidP="00B149AA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5BD1DD" w14:textId="0B2C702C" w:rsidR="00434704" w:rsidRPr="0016181F" w:rsidRDefault="0016181F" w:rsidP="0043470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EF1BC25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CFFF202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5AF050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F4AC1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12B9F0A" w14:textId="57C8C81C" w:rsidR="006A63C6" w:rsidRPr="00C83F31" w:rsidRDefault="0082128C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E10C0B2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CF89D6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75874E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F761AD" w14:textId="77777777" w:rsidR="00B96CA5" w:rsidRPr="0016181F" w:rsidRDefault="00B96CA5" w:rsidP="00B96CA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4B5BE8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78508DC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7DC965" w14:textId="38C84ED5" w:rsidR="006A63C6" w:rsidRPr="00C83F31" w:rsidRDefault="006A63C6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40407A18" w14:textId="77777777" w:rsidTr="004525F7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944EE05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9CC1E29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7BED1B87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6E6B565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2F5292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9711703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56B0A1E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4DD93F34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96535D5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912C92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2D9B5D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7B68C8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B2A5E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4EEC42" w14:textId="1A233980" w:rsidR="0036659E" w:rsidRPr="00872052" w:rsidRDefault="001843E0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4914AC4" w:rsidR="006A63C6" w:rsidRDefault="004525F7" w:rsidP="003533A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0A123579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285554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5E5A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E8E2DF6" w14:textId="77777777" w:rsidTr="00D175C1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4357706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223FCAC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39A0FD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2F6E6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6AB062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A183B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EA6A0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76B7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5A61C29C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73ADEA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7E3E2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C7A9880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639480E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4704" w:rsidRPr="000A21D6" w14:paraId="5AC348B6" w14:textId="77777777" w:rsidTr="00D175C1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5866EDFD" w:rsidR="00434704" w:rsidRPr="00DA7FF9" w:rsidRDefault="00F5389F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 w:rsidR="00A61557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5F30BAF3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020433" w14:textId="36390682" w:rsidR="00434704" w:rsidRDefault="00F5389F" w:rsidP="00596EB5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67D25F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FE690C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109F71" w14:textId="77777777" w:rsidR="007F24CE" w:rsidRPr="00DC08A0" w:rsidRDefault="00434704" w:rsidP="0044204E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7F24CE" w:rsidRPr="00DC08A0" w:rsidRDefault="007F24CE" w:rsidP="0043470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8331541" w14:textId="77777777" w:rsidR="00434704" w:rsidRDefault="00434704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434704" w:rsidRPr="000A21D6" w14:paraId="3943E719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434704" w:rsidRPr="00612E9A" w:rsidRDefault="00434704" w:rsidP="0043470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434704" w:rsidRPr="0086409E" w:rsidRDefault="00434704" w:rsidP="00434704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6363F1DD" w14:textId="77777777" w:rsidR="00434704" w:rsidRPr="00885525" w:rsidRDefault="00885525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0C42A07A" w14:textId="77777777" w:rsidR="00434704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434704" w:rsidRPr="0086409E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9CAD17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78A92F62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8BAF40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42CEEC69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60E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1A2087D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2C47FA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7DD20DDF" w14:textId="77777777" w:rsidR="00434704" w:rsidRPr="000B6825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B1753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D6AB9F8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26D51CF" w14:textId="77777777" w:rsidR="00434704" w:rsidRPr="00885525" w:rsidRDefault="00434704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885525"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26E84FA3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59D5BC74" w14:textId="77777777" w:rsidTr="00342E26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885525" w:rsidRPr="00DA06B0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AB9187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FACA9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A3DC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609CA3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65EC88" w14:textId="6804BBD4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85525" w:rsidRPr="000A21D6" w14:paraId="1BC4EC64" w14:textId="77777777" w:rsidTr="00763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885525" w:rsidRPr="00612E9A" w:rsidRDefault="00885525" w:rsidP="00885525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885525" w:rsidRPr="0086409E" w:rsidRDefault="00885525" w:rsidP="00885525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81F8E6A" w14:textId="77777777" w:rsid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885525" w:rsidRPr="00DA06B0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07E9682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78CA2EB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1966A5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F8405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E773DD7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33B7DFEC" w14:textId="77777777" w:rsidTr="0076366A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885525" w:rsidRPr="00DA7FF9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D6C67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F24499C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3E524876" w14:textId="77777777" w:rsidR="00596EB5" w:rsidRDefault="00596EB5" w:rsidP="009E1544">
      <w:pPr>
        <w:rPr>
          <w:rFonts w:ascii="Century Gothic" w:hAnsi="Century Gothic"/>
          <w:sz w:val="12"/>
        </w:rPr>
      </w:pPr>
    </w:p>
    <w:p w14:paraId="634040C7" w14:textId="77777777" w:rsidR="00596EB5" w:rsidRDefault="00596EB5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596EB5" w:rsidRPr="000A21D6" w14:paraId="0AE01762" w14:textId="77777777" w:rsidTr="00CC3BDC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14DA0435" w14:textId="077DF1FF" w:rsidR="00596EB5" w:rsidRPr="000A21D6" w:rsidRDefault="006315D2" w:rsidP="00CC3BD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S</w:t>
            </w:r>
            <w:r w:rsidR="00596EB5">
              <w:rPr>
                <w:rFonts w:ascii="Century Gothic" w:hAnsi="Century Gothic"/>
                <w:b/>
                <w:sz w:val="44"/>
                <w:szCs w:val="44"/>
              </w:rPr>
              <w:t>EPTEMBER 2026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 xml:space="preserve"> (Moose)</w:t>
            </w:r>
          </w:p>
        </w:tc>
      </w:tr>
      <w:tr w:rsidR="00596EB5" w:rsidRPr="000A21D6" w14:paraId="6152F1AB" w14:textId="77777777" w:rsidTr="00CC3BDC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51EDD1EF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9B94A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A32B9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CC97BA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3E579D0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7EDFBB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F59C121" w14:textId="77777777" w:rsidR="00596EB5" w:rsidRPr="000A21D6" w:rsidRDefault="00596EB5" w:rsidP="00CC3B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596EB5" w:rsidRPr="000A21D6" w14:paraId="1F08C8BF" w14:textId="77777777" w:rsidTr="00F9087B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460E0F80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24758E4C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CE0C98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30</w:t>
            </w:r>
          </w:p>
          <w:p w14:paraId="66A1458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53F4DF99" w14:textId="77777777" w:rsidR="00596EB5" w:rsidRPr="004B4CC0" w:rsidRDefault="00596EB5" w:rsidP="00CC3BDC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31</w:t>
            </w:r>
          </w:p>
          <w:p w14:paraId="7432DA1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5DE527E0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</w:t>
            </w:r>
          </w:p>
          <w:p w14:paraId="3B37AAE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1A3E9F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2</w:t>
            </w:r>
          </w:p>
          <w:p w14:paraId="685342E1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5D399AA3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5EE4472" w14:textId="77777777" w:rsidR="00596EB5" w:rsidRPr="00434704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C48C1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F3F8E40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440E7B2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39056537" w14:textId="77777777" w:rsidR="00596EB5" w:rsidRPr="00872052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C83F31" w14:paraId="7548AAAF" w14:textId="77777777" w:rsidTr="00F9087B">
        <w:trPr>
          <w:trHeight w:hRule="exact" w:val="177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B91C7B5" w14:textId="77777777" w:rsidR="00596EB5" w:rsidRPr="004B4CC0" w:rsidRDefault="00596EB5" w:rsidP="00596EB5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2A75AB3" w14:textId="7B8B2271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94F46BD" w14:textId="23B5504C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159A5F8" w14:textId="7DD64833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7338228E" w14:textId="3D1643BB" w:rsidR="00596EB5" w:rsidRPr="00434704" w:rsidRDefault="00596EB5" w:rsidP="00A23D1E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</w:t>
            </w:r>
            <w:r w:rsidR="006315D2"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0577E4" w14:textId="52A7A870" w:rsidR="00596EB5" w:rsidRPr="00C83F31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D06F40" w14:textId="77777777" w:rsidR="00596EB5" w:rsidRPr="00C83F31" w:rsidRDefault="00596EB5" w:rsidP="006315D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7B72B27C" w14:textId="77777777" w:rsidTr="00F9087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FC903DD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20"/>
                <w:szCs w:val="32"/>
              </w:rPr>
            </w:pPr>
          </w:p>
          <w:p w14:paraId="5DA64512" w14:textId="77777777" w:rsidR="00596EB5" w:rsidRPr="004B4CC0" w:rsidRDefault="00596EB5" w:rsidP="00CC3BDC">
            <w:pPr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4EB4B34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6</w:t>
            </w:r>
          </w:p>
          <w:p w14:paraId="054DBE27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1284831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00A691B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113079A4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7</w:t>
            </w:r>
          </w:p>
          <w:p w14:paraId="0BB7347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20"/>
              </w:rPr>
            </w:pPr>
          </w:p>
          <w:p w14:paraId="0E656F53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646C7F0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8</w:t>
            </w:r>
          </w:p>
          <w:p w14:paraId="3153319D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5FA3170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EB7037F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9</w:t>
            </w:r>
          </w:p>
          <w:p w14:paraId="1E0DC919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11E89322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 w:themeFill="background1"/>
          </w:tcPr>
          <w:p w14:paraId="22614B08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0</w:t>
            </w:r>
          </w:p>
          <w:p w14:paraId="098836E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9AF940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6FCE0B3B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  <w:t>11</w:t>
            </w:r>
          </w:p>
          <w:p w14:paraId="4E91D5F6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  <w:p w14:paraId="4BCA1E33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3F57095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</w:pPr>
            <w:r w:rsidRPr="004B4CC0">
              <w:rPr>
                <w:rFonts w:ascii="Century Gothic" w:hAnsi="Century Gothic"/>
                <w:b/>
                <w:bCs/>
                <w:color w:val="000000" w:themeColor="text1"/>
                <w:sz w:val="32"/>
                <w:szCs w:val="32"/>
              </w:rPr>
              <w:t>12</w:t>
            </w:r>
          </w:p>
          <w:p w14:paraId="19ECC6BE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  <w:p w14:paraId="2B912CDC" w14:textId="77777777" w:rsidR="00596EB5" w:rsidRPr="004B4CC0" w:rsidRDefault="00596EB5" w:rsidP="00CC3BDC">
            <w:pPr>
              <w:jc w:val="right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596EB5" w:rsidRPr="000A21D6" w14:paraId="44C52564" w14:textId="77777777" w:rsidTr="00F9087B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9916D2" w14:textId="6401DD19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E0D6C3A" w14:textId="510658D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3FDC32A" w14:textId="0CD7E204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934F0C8" w14:textId="4617745D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F06104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6AB7C04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BC16178" w14:textId="77777777" w:rsidR="00596EB5" w:rsidRPr="004B4CC0" w:rsidRDefault="00596EB5" w:rsidP="00CC3BDC">
            <w:pPr>
              <w:jc w:val="center"/>
              <w:rPr>
                <w:rFonts w:ascii="Century Gothic" w:hAnsi="Century Gothic"/>
                <w:color w:val="000000" w:themeColor="text1"/>
                <w:sz w:val="32"/>
                <w:szCs w:val="32"/>
              </w:rPr>
            </w:pPr>
          </w:p>
        </w:tc>
      </w:tr>
      <w:tr w:rsidR="00596EB5" w:rsidRPr="000A21D6" w14:paraId="1DE77812" w14:textId="77777777" w:rsidTr="004B4CC0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383D46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A939F5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C559311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FFFFF" w:themeFill="background1"/>
          </w:tcPr>
          <w:p w14:paraId="09F7DCAE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04D9A91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D38EC2A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7BC8D70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EF1F15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  <w:p w14:paraId="0A885128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9E2DEB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115467AA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E19AFA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6A75BEFD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2CD7D6" w14:textId="77777777" w:rsidR="00596EB5" w:rsidRPr="0044204E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D61041C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48741A7" w14:textId="77777777" w:rsidTr="004B4CC0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3F61278" w14:textId="177A297F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22F6DD2" w14:textId="7885CF0A" w:rsidR="00596EB5" w:rsidRDefault="00596EB5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94DE2B" w14:textId="77777777" w:rsidR="00596EB5" w:rsidRPr="002229BF" w:rsidRDefault="00596EB5" w:rsidP="00CC3BDC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3A1BD909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961F7B3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68682B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67100CE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  <w:p w14:paraId="5838A7BD" w14:textId="77777777" w:rsidR="00596EB5" w:rsidRPr="002217AD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87F3C0" w14:textId="77777777" w:rsidR="00596EB5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A9ECA6A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8C83127" w14:textId="77777777" w:rsidR="00596EB5" w:rsidRPr="00E916FE" w:rsidRDefault="00596EB5" w:rsidP="00CC3BD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28D8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CCE84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F8FE3D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3E0DF9" w14:textId="77777777" w:rsidR="00596EB5" w:rsidRPr="00DC08A0" w:rsidRDefault="00596EB5" w:rsidP="00CC3BDC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6AAB02EA" w14:textId="77777777" w:rsidR="00596EB5" w:rsidRPr="00DC08A0" w:rsidRDefault="00596EB5" w:rsidP="00CC3BD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D9BB5B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996AD69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669630D2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EE7977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EB67CE2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79E1BBD8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63F05430" w14:textId="77777777" w:rsidR="00596EB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5DAA60F" w14:textId="77777777" w:rsidR="00596EB5" w:rsidRPr="0086409E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2141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16CD3562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85BDA1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7AC8A734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C36083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285A6DB7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2FBD27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278596F" w14:textId="77777777" w:rsidR="00596EB5" w:rsidRPr="000B68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0BD01D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363BCB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F03FE6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4742BE95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4854FFE2" w14:textId="77777777" w:rsidTr="006315D2">
        <w:trPr>
          <w:trHeight w:hRule="exact" w:val="1422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2ADBC833" w14:textId="77777777" w:rsidR="00596EB5" w:rsidRPr="00DA06B0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9C132F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98D6E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7A2EAA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5D3788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2814FB" w14:textId="12E36DA5" w:rsidR="00596EB5" w:rsidRDefault="006315D2" w:rsidP="006315D2">
            <w:pPr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LATE SEASON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="00596EB5"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 OF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THE </w:t>
            </w:r>
            <w:r w:rsidR="00596EB5">
              <w:rPr>
                <w:rFonts w:ascii="Century Gothic" w:hAnsi="Century Gothic"/>
                <w:color w:val="FF0000"/>
                <w:sz w:val="20"/>
                <w:szCs w:val="20"/>
              </w:rPr>
              <w:t>FIEL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B999FC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596EB5" w:rsidRPr="000A21D6" w14:paraId="099BB5C7" w14:textId="77777777" w:rsidTr="00CC3BD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E968CD" w14:textId="77777777" w:rsidR="00596EB5" w:rsidRPr="00612E9A" w:rsidRDefault="00596EB5" w:rsidP="00CC3BDC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866804D" w14:textId="77777777" w:rsidR="00596EB5" w:rsidRPr="0086409E" w:rsidRDefault="00596EB5" w:rsidP="00CC3BDC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F54DF5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0607FBFF" w14:textId="77777777" w:rsidR="00596EB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B5B29BE" w14:textId="77777777" w:rsidR="00596EB5" w:rsidRPr="00DA06B0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5D627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098815E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5A7EE4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66C1E2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CCDEFFA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37BFE92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66E1FC15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69091B1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7331E187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BA5FB04" w14:textId="77777777" w:rsidR="00596EB5" w:rsidRPr="00885525" w:rsidRDefault="00596EB5" w:rsidP="00CC3BDC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96EB5" w:rsidRPr="000A21D6" w14:paraId="094A60E7" w14:textId="77777777" w:rsidTr="004B4CC0">
        <w:trPr>
          <w:trHeight w:hRule="exact" w:val="1089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599474B" w14:textId="77777777" w:rsidR="00596EB5" w:rsidRPr="00DA7FF9" w:rsidRDefault="00596EB5" w:rsidP="00CC3BD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50E455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3E5473C9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8EAB6DE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6F763C1C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5ECF9BB" w14:textId="77777777" w:rsidR="00596EB5" w:rsidRDefault="00596EB5" w:rsidP="00CC3BDC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F3542A5" w14:textId="77777777" w:rsidR="00596EB5" w:rsidRDefault="00596EB5" w:rsidP="00CC3BDC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E678804" w14:textId="77777777" w:rsidR="00596EB5" w:rsidRPr="002012D4" w:rsidRDefault="00596EB5" w:rsidP="009E1544">
      <w:pPr>
        <w:rPr>
          <w:rFonts w:ascii="Century Gothic" w:hAnsi="Century Gothic"/>
          <w:sz w:val="12"/>
        </w:rPr>
      </w:pPr>
    </w:p>
    <w:sectPr w:rsidR="00596EB5" w:rsidRPr="002012D4" w:rsidSect="00302888">
      <w:footerReference w:type="default" r:id="rId7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76094" w14:textId="77777777" w:rsidR="00C80343" w:rsidRDefault="00C80343" w:rsidP="000D7583">
      <w:r>
        <w:separator/>
      </w:r>
    </w:p>
  </w:endnote>
  <w:endnote w:type="continuationSeparator" w:id="0">
    <w:p w14:paraId="42DFCB4D" w14:textId="77777777" w:rsidR="00C80343" w:rsidRDefault="00C80343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927EC" w14:textId="77777777" w:rsidR="00C80343" w:rsidRDefault="00C80343" w:rsidP="000D7583">
      <w:r>
        <w:separator/>
      </w:r>
    </w:p>
  </w:footnote>
  <w:footnote w:type="continuationSeparator" w:id="0">
    <w:p w14:paraId="26D25D89" w14:textId="77777777" w:rsidR="00C80343" w:rsidRDefault="00C80343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100F9"/>
    <w:rsid w:val="000118B1"/>
    <w:rsid w:val="00011FA2"/>
    <w:rsid w:val="000129E8"/>
    <w:rsid w:val="00017DAF"/>
    <w:rsid w:val="00026D2C"/>
    <w:rsid w:val="0002712D"/>
    <w:rsid w:val="00033A75"/>
    <w:rsid w:val="00034AD1"/>
    <w:rsid w:val="00034E1F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778D"/>
    <w:rsid w:val="00083DEA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3324"/>
    <w:rsid w:val="000D4468"/>
    <w:rsid w:val="000D53C0"/>
    <w:rsid w:val="000D7583"/>
    <w:rsid w:val="000E2BC2"/>
    <w:rsid w:val="000E6D32"/>
    <w:rsid w:val="000E7A1E"/>
    <w:rsid w:val="000F64D4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353A"/>
    <w:rsid w:val="00174A28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381"/>
    <w:rsid w:val="00196BF1"/>
    <w:rsid w:val="001A2262"/>
    <w:rsid w:val="001A6751"/>
    <w:rsid w:val="001B7DAE"/>
    <w:rsid w:val="001C4186"/>
    <w:rsid w:val="001C561F"/>
    <w:rsid w:val="001C625A"/>
    <w:rsid w:val="001C72AB"/>
    <w:rsid w:val="001C766A"/>
    <w:rsid w:val="001C7F7A"/>
    <w:rsid w:val="001D0E5E"/>
    <w:rsid w:val="001D2A6B"/>
    <w:rsid w:val="001D67C8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60089"/>
    <w:rsid w:val="0026290A"/>
    <w:rsid w:val="00262A60"/>
    <w:rsid w:val="0026322F"/>
    <w:rsid w:val="00267A92"/>
    <w:rsid w:val="0027089C"/>
    <w:rsid w:val="002715BA"/>
    <w:rsid w:val="00274CFD"/>
    <w:rsid w:val="00275CB9"/>
    <w:rsid w:val="00276284"/>
    <w:rsid w:val="002770D9"/>
    <w:rsid w:val="002776B8"/>
    <w:rsid w:val="002818FF"/>
    <w:rsid w:val="00281F23"/>
    <w:rsid w:val="00282CAB"/>
    <w:rsid w:val="00291274"/>
    <w:rsid w:val="0029579A"/>
    <w:rsid w:val="0029774D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F1826"/>
    <w:rsid w:val="003021F4"/>
    <w:rsid w:val="00302888"/>
    <w:rsid w:val="003063BD"/>
    <w:rsid w:val="0030785F"/>
    <w:rsid w:val="003079D2"/>
    <w:rsid w:val="00311DAE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533A2"/>
    <w:rsid w:val="00353E2D"/>
    <w:rsid w:val="0035734F"/>
    <w:rsid w:val="0036659E"/>
    <w:rsid w:val="00370D45"/>
    <w:rsid w:val="00372066"/>
    <w:rsid w:val="00374AA4"/>
    <w:rsid w:val="00376F81"/>
    <w:rsid w:val="003873D5"/>
    <w:rsid w:val="00387856"/>
    <w:rsid w:val="00392CE8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4CB2"/>
    <w:rsid w:val="003D71CD"/>
    <w:rsid w:val="003E1044"/>
    <w:rsid w:val="003E2C2C"/>
    <w:rsid w:val="003E666C"/>
    <w:rsid w:val="003E6BD8"/>
    <w:rsid w:val="003F1286"/>
    <w:rsid w:val="003F6E4C"/>
    <w:rsid w:val="00434704"/>
    <w:rsid w:val="00437DC3"/>
    <w:rsid w:val="004405E9"/>
    <w:rsid w:val="00440D8D"/>
    <w:rsid w:val="0044204E"/>
    <w:rsid w:val="004444B4"/>
    <w:rsid w:val="004457CC"/>
    <w:rsid w:val="004507A4"/>
    <w:rsid w:val="00450C89"/>
    <w:rsid w:val="004525F7"/>
    <w:rsid w:val="00464BCB"/>
    <w:rsid w:val="00477331"/>
    <w:rsid w:val="0048273B"/>
    <w:rsid w:val="00484BF0"/>
    <w:rsid w:val="00490E36"/>
    <w:rsid w:val="004943F1"/>
    <w:rsid w:val="00495A67"/>
    <w:rsid w:val="004A0250"/>
    <w:rsid w:val="004B228D"/>
    <w:rsid w:val="004B2DA2"/>
    <w:rsid w:val="004B4CC0"/>
    <w:rsid w:val="004C2E64"/>
    <w:rsid w:val="004C43DF"/>
    <w:rsid w:val="004C4E3C"/>
    <w:rsid w:val="004E09B5"/>
    <w:rsid w:val="004E1692"/>
    <w:rsid w:val="004E4F22"/>
    <w:rsid w:val="004E68E4"/>
    <w:rsid w:val="004E768C"/>
    <w:rsid w:val="004F3AF4"/>
    <w:rsid w:val="004F50E1"/>
    <w:rsid w:val="004F5848"/>
    <w:rsid w:val="004F72E1"/>
    <w:rsid w:val="005014EC"/>
    <w:rsid w:val="005121DE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85C5E"/>
    <w:rsid w:val="00587DED"/>
    <w:rsid w:val="00591C2F"/>
    <w:rsid w:val="00593DDD"/>
    <w:rsid w:val="00595667"/>
    <w:rsid w:val="00595F8B"/>
    <w:rsid w:val="00596189"/>
    <w:rsid w:val="00596EB5"/>
    <w:rsid w:val="00597CB4"/>
    <w:rsid w:val="005A3DA6"/>
    <w:rsid w:val="005A5886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F1EA2"/>
    <w:rsid w:val="00611903"/>
    <w:rsid w:val="00612E9A"/>
    <w:rsid w:val="0061453F"/>
    <w:rsid w:val="00620261"/>
    <w:rsid w:val="006204FA"/>
    <w:rsid w:val="0062197A"/>
    <w:rsid w:val="00627815"/>
    <w:rsid w:val="00631537"/>
    <w:rsid w:val="006315D2"/>
    <w:rsid w:val="00631C60"/>
    <w:rsid w:val="00632D8D"/>
    <w:rsid w:val="00635A96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16556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5DD8"/>
    <w:rsid w:val="007A1578"/>
    <w:rsid w:val="007A3950"/>
    <w:rsid w:val="007A6E14"/>
    <w:rsid w:val="007A74C9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4892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61C3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4F08"/>
    <w:rsid w:val="008A55C8"/>
    <w:rsid w:val="008A5AAF"/>
    <w:rsid w:val="008B4AEF"/>
    <w:rsid w:val="008C0B70"/>
    <w:rsid w:val="008C408B"/>
    <w:rsid w:val="008C7171"/>
    <w:rsid w:val="008D16FE"/>
    <w:rsid w:val="008D285B"/>
    <w:rsid w:val="008D5DDE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20A37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5C34"/>
    <w:rsid w:val="0096678C"/>
    <w:rsid w:val="00972FAE"/>
    <w:rsid w:val="00980B0A"/>
    <w:rsid w:val="00980D4D"/>
    <w:rsid w:val="0098402C"/>
    <w:rsid w:val="00985BA6"/>
    <w:rsid w:val="009877E9"/>
    <w:rsid w:val="00992DEC"/>
    <w:rsid w:val="009A0C28"/>
    <w:rsid w:val="009B71E9"/>
    <w:rsid w:val="009C0BD1"/>
    <w:rsid w:val="009C1B4C"/>
    <w:rsid w:val="009C6D18"/>
    <w:rsid w:val="009D025E"/>
    <w:rsid w:val="009D0732"/>
    <w:rsid w:val="009D40D5"/>
    <w:rsid w:val="009D50C6"/>
    <w:rsid w:val="009D72F0"/>
    <w:rsid w:val="009D7494"/>
    <w:rsid w:val="009E1544"/>
    <w:rsid w:val="009E2057"/>
    <w:rsid w:val="009E4888"/>
    <w:rsid w:val="009E5375"/>
    <w:rsid w:val="009E7858"/>
    <w:rsid w:val="009E7ACD"/>
    <w:rsid w:val="009F09BB"/>
    <w:rsid w:val="009F321E"/>
    <w:rsid w:val="009F466C"/>
    <w:rsid w:val="00A01698"/>
    <w:rsid w:val="00A06156"/>
    <w:rsid w:val="00A10D00"/>
    <w:rsid w:val="00A116D1"/>
    <w:rsid w:val="00A14062"/>
    <w:rsid w:val="00A15452"/>
    <w:rsid w:val="00A20EA1"/>
    <w:rsid w:val="00A23D1E"/>
    <w:rsid w:val="00A26ED0"/>
    <w:rsid w:val="00A301EC"/>
    <w:rsid w:val="00A3227A"/>
    <w:rsid w:val="00A33994"/>
    <w:rsid w:val="00A37BED"/>
    <w:rsid w:val="00A44140"/>
    <w:rsid w:val="00A4488C"/>
    <w:rsid w:val="00A51DBC"/>
    <w:rsid w:val="00A535E3"/>
    <w:rsid w:val="00A53BB0"/>
    <w:rsid w:val="00A54C01"/>
    <w:rsid w:val="00A61557"/>
    <w:rsid w:val="00A655AD"/>
    <w:rsid w:val="00A700AA"/>
    <w:rsid w:val="00A70C48"/>
    <w:rsid w:val="00A716D7"/>
    <w:rsid w:val="00A73653"/>
    <w:rsid w:val="00A7627C"/>
    <w:rsid w:val="00A762C2"/>
    <w:rsid w:val="00A77EE4"/>
    <w:rsid w:val="00A8135D"/>
    <w:rsid w:val="00A87B43"/>
    <w:rsid w:val="00A87B49"/>
    <w:rsid w:val="00A92B1F"/>
    <w:rsid w:val="00A958C6"/>
    <w:rsid w:val="00AA46B8"/>
    <w:rsid w:val="00AA4D59"/>
    <w:rsid w:val="00AA6DA1"/>
    <w:rsid w:val="00AB228E"/>
    <w:rsid w:val="00AB4768"/>
    <w:rsid w:val="00AB4B68"/>
    <w:rsid w:val="00AB7B1F"/>
    <w:rsid w:val="00AD2359"/>
    <w:rsid w:val="00AD27A6"/>
    <w:rsid w:val="00AD51C7"/>
    <w:rsid w:val="00AE0639"/>
    <w:rsid w:val="00AE07CC"/>
    <w:rsid w:val="00AE09CF"/>
    <w:rsid w:val="00AE1308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A5877"/>
    <w:rsid w:val="00BB57F6"/>
    <w:rsid w:val="00BB73E0"/>
    <w:rsid w:val="00BB7E14"/>
    <w:rsid w:val="00BC292D"/>
    <w:rsid w:val="00BC6565"/>
    <w:rsid w:val="00BE35DA"/>
    <w:rsid w:val="00BF39E0"/>
    <w:rsid w:val="00C01A03"/>
    <w:rsid w:val="00C01EE4"/>
    <w:rsid w:val="00C12998"/>
    <w:rsid w:val="00C20A84"/>
    <w:rsid w:val="00C223A9"/>
    <w:rsid w:val="00C260FA"/>
    <w:rsid w:val="00C264FC"/>
    <w:rsid w:val="00C30828"/>
    <w:rsid w:val="00C32C57"/>
    <w:rsid w:val="00C46AE3"/>
    <w:rsid w:val="00C524E7"/>
    <w:rsid w:val="00C53E2B"/>
    <w:rsid w:val="00C566C8"/>
    <w:rsid w:val="00C61704"/>
    <w:rsid w:val="00C65FB7"/>
    <w:rsid w:val="00C73FA8"/>
    <w:rsid w:val="00C742D7"/>
    <w:rsid w:val="00C80343"/>
    <w:rsid w:val="00C83F31"/>
    <w:rsid w:val="00C9445C"/>
    <w:rsid w:val="00C96947"/>
    <w:rsid w:val="00CA0CCD"/>
    <w:rsid w:val="00CA1D90"/>
    <w:rsid w:val="00CA506A"/>
    <w:rsid w:val="00CA6A15"/>
    <w:rsid w:val="00CC3EF4"/>
    <w:rsid w:val="00CD507A"/>
    <w:rsid w:val="00CE090A"/>
    <w:rsid w:val="00CE1487"/>
    <w:rsid w:val="00CE5038"/>
    <w:rsid w:val="00CE527E"/>
    <w:rsid w:val="00CE6F20"/>
    <w:rsid w:val="00CE7CED"/>
    <w:rsid w:val="00CF21C8"/>
    <w:rsid w:val="00CF5280"/>
    <w:rsid w:val="00D03053"/>
    <w:rsid w:val="00D03302"/>
    <w:rsid w:val="00D06663"/>
    <w:rsid w:val="00D1676F"/>
    <w:rsid w:val="00D175C1"/>
    <w:rsid w:val="00D17F5B"/>
    <w:rsid w:val="00D231B7"/>
    <w:rsid w:val="00D253CB"/>
    <w:rsid w:val="00D30132"/>
    <w:rsid w:val="00D31907"/>
    <w:rsid w:val="00D34124"/>
    <w:rsid w:val="00D34B81"/>
    <w:rsid w:val="00D4218F"/>
    <w:rsid w:val="00D47715"/>
    <w:rsid w:val="00D50E1A"/>
    <w:rsid w:val="00D51DA5"/>
    <w:rsid w:val="00D55DB8"/>
    <w:rsid w:val="00D55FD5"/>
    <w:rsid w:val="00D64CDF"/>
    <w:rsid w:val="00D6581C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E012FC"/>
    <w:rsid w:val="00E05EF6"/>
    <w:rsid w:val="00E064AD"/>
    <w:rsid w:val="00E16061"/>
    <w:rsid w:val="00E17EF6"/>
    <w:rsid w:val="00E24727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789"/>
    <w:rsid w:val="00F73095"/>
    <w:rsid w:val="00F73532"/>
    <w:rsid w:val="00F7426A"/>
    <w:rsid w:val="00F75C46"/>
    <w:rsid w:val="00F77764"/>
    <w:rsid w:val="00F84DBF"/>
    <w:rsid w:val="00F87B72"/>
    <w:rsid w:val="00F90079"/>
    <w:rsid w:val="00F9087B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8</TotalTime>
  <Pages>3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3196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123</cp:revision>
  <cp:lastPrinted>2017-02-21T22:25:00Z</cp:lastPrinted>
  <dcterms:created xsi:type="dcterms:W3CDTF">2023-09-05T12:19:00Z</dcterms:created>
  <dcterms:modified xsi:type="dcterms:W3CDTF">2026-03-11T11:49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d09ccc-eb68-4b89-ba68-84406401c0db</vt:lpwstr>
  </property>
</Properties>
</file>